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BBD97" w14:textId="78D75DF7" w:rsidR="00F7585E" w:rsidRPr="007372E3" w:rsidRDefault="00F7585E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3CB481" w14:textId="7C6A7C52" w:rsid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ab/>
        <w:t>A</w:t>
      </w:r>
      <w:r>
        <w:rPr>
          <w:rFonts w:ascii="Times New Roman" w:hAnsi="Times New Roman" w:cs="Times New Roman"/>
          <w:sz w:val="24"/>
          <w:szCs w:val="24"/>
        </w:rPr>
        <w:t>ssignment – 3</w:t>
      </w:r>
    </w:p>
    <w:p w14:paraId="1F834D2E" w14:textId="43DC949C" w:rsid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ource Code</w:t>
      </w:r>
    </w:p>
    <w:p w14:paraId="5E1A975D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w:r w:rsidRPr="007372E3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1D2DC77C" w14:textId="06CDF523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#include &lt;math.h&gt;</w:t>
      </w:r>
    </w:p>
    <w:p w14:paraId="4C9958D8" w14:textId="41DA6C85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using namespace std;</w:t>
      </w:r>
    </w:p>
    <w:p w14:paraId="31F23EB2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int main() {</w:t>
      </w:r>
    </w:p>
    <w:p w14:paraId="278F2014" w14:textId="0D798368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</w:t>
      </w:r>
      <w:r w:rsidR="009B506D">
        <w:rPr>
          <w:rFonts w:ascii="Times New Roman" w:hAnsi="Times New Roman" w:cs="Times New Roman"/>
          <w:sz w:val="24"/>
          <w:szCs w:val="24"/>
        </w:rPr>
        <w:t>float</w:t>
      </w:r>
      <w:r w:rsidRPr="007372E3">
        <w:rPr>
          <w:rFonts w:ascii="Times New Roman" w:hAnsi="Times New Roman" w:cs="Times New Roman"/>
          <w:sz w:val="24"/>
          <w:szCs w:val="24"/>
        </w:rPr>
        <w:t xml:space="preserve"> a, b, c, D, x1, x2;</w:t>
      </w:r>
    </w:p>
    <w:p w14:paraId="38CE771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---- Mencari akar-akar persamaan ----" &lt;&lt; endl;</w:t>
      </w:r>
    </w:p>
    <w:p w14:paraId="63BB35F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a = "; cin &gt;&gt; a;</w:t>
      </w:r>
    </w:p>
    <w:p w14:paraId="2012670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b = "; cin &gt;&gt; b;</w:t>
      </w:r>
    </w:p>
    <w:p w14:paraId="198853C8" w14:textId="5DD504FA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c = "; cin &gt;&gt; c;</w:t>
      </w:r>
    </w:p>
    <w:p w14:paraId="1E02D88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endl;</w:t>
      </w:r>
    </w:p>
    <w:p w14:paraId="301834B3" w14:textId="502CDCEF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Persamaan: " &lt;&lt; a &lt;&lt; "x^2 + " &lt;&lt; b &lt;&lt; "x + " &lt;&lt; c  &lt;&lt; " = 0" &lt;&lt; endl;</w:t>
      </w:r>
    </w:p>
    <w:p w14:paraId="4614CDE5" w14:textId="2C84CF26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D = b * b - (4 * a * c);</w:t>
      </w:r>
    </w:p>
    <w:p w14:paraId="4F71A1E4" w14:textId="71AFC202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</w:t>
      </w:r>
      <w:r w:rsidR="009B506D">
        <w:rPr>
          <w:rFonts w:ascii="Times New Roman" w:hAnsi="Times New Roman" w:cs="Times New Roman"/>
          <w:sz w:val="24"/>
          <w:szCs w:val="24"/>
        </w:rPr>
        <w:t>Diskriminan</w:t>
      </w:r>
      <w:r w:rsidRPr="007372E3">
        <w:rPr>
          <w:rFonts w:ascii="Times New Roman" w:hAnsi="Times New Roman" w:cs="Times New Roman"/>
          <w:sz w:val="24"/>
          <w:szCs w:val="24"/>
        </w:rPr>
        <w:t xml:space="preserve"> = " &lt;&lt; D &lt;&lt; ", sehingga" &lt;&lt; endl;</w:t>
      </w:r>
    </w:p>
    <w:p w14:paraId="555C770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if (D &gt; 0) {</w:t>
      </w:r>
    </w:p>
    <w:p w14:paraId="574F212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x1 = (-b + sqrt(D)) / 2 * a;</w:t>
      </w:r>
    </w:p>
    <w:p w14:paraId="11B7DEAA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x2 = (-b - sqrt(D)) / 2 * a;</w:t>
      </w:r>
    </w:p>
    <w:p w14:paraId="55E5DF2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Akar-akar bersifat riil dan beda" &lt;&lt; endl;</w:t>
      </w:r>
    </w:p>
    <w:p w14:paraId="6EAE81E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x1 = " &lt;&lt; x1 &lt;&lt; endl;</w:t>
      </w:r>
    </w:p>
    <w:p w14:paraId="37BA7799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x2 = " &lt;&lt; x2 &lt;&lt; endl;</w:t>
      </w:r>
    </w:p>
    <w:p w14:paraId="078B0C04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C58AA59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lastRenderedPageBreak/>
        <w:t xml:space="preserve">    else if (D == 0) {</w:t>
      </w:r>
    </w:p>
    <w:p w14:paraId="708C21AC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x1 = x2 = - b / 2 * a;</w:t>
      </w:r>
    </w:p>
    <w:p w14:paraId="4AF4C1BD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Akar-akar bersifat riil dan sama" &lt;&lt; endl;</w:t>
      </w:r>
    </w:p>
    <w:p w14:paraId="2AB94C0C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x1 = " &lt;&lt; x1 &lt;&lt; endl;</w:t>
      </w:r>
    </w:p>
    <w:p w14:paraId="21A740C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x2 = " &lt;&lt; x2 &lt;&lt; endl;</w:t>
      </w:r>
    </w:p>
    <w:p w14:paraId="286CD2A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1DA51FE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D &lt; 0) {</w:t>
      </w:r>
    </w:p>
    <w:p w14:paraId="5F886ABE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x1 = -b / 2 * a + (sqrt(-D) / 2 * a);</w:t>
      </w:r>
    </w:p>
    <w:p w14:paraId="0F73E36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x2 = -b / 2 * a - (sqrt(-D) / 2 * a);</w:t>
      </w:r>
    </w:p>
    <w:p w14:paraId="6BE79ADE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Akar-akar bersifat imaginer" &lt;&lt; endl;</w:t>
      </w:r>
    </w:p>
    <w:p w14:paraId="2F2D162F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x1 = " &lt;&lt; x1 &lt;&lt; "i" &lt;&lt; endl;</w:t>
      </w:r>
    </w:p>
    <w:p w14:paraId="6FB8D353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x2 = " &lt;&lt; x2 &lt;&lt; "i" &lt;&lt; endl;</w:t>
      </w:r>
    </w:p>
    <w:p w14:paraId="2090179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2E56F7E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{</w:t>
      </w:r>
    </w:p>
    <w:p w14:paraId="46F30FBC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Persamaan tidak valid" &lt;&lt; endl;</w:t>
      </w:r>
    </w:p>
    <w:p w14:paraId="6AB82380" w14:textId="382F2592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5310669" w14:textId="28C9CD8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endl;</w:t>
      </w:r>
    </w:p>
    <w:p w14:paraId="14CFB3F4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003DEC15" w14:textId="77A47AC9" w:rsid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}</w:t>
      </w:r>
    </w:p>
    <w:p w14:paraId="7C0777D0" w14:textId="77777777" w:rsidR="007372E3" w:rsidRDefault="007372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0E83776" w14:textId="458C5E13" w:rsid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FB3572" w14:textId="4861D3BC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) </w:t>
      </w:r>
      <w:r w:rsidRPr="007372E3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44DE908B" w14:textId="6C04A38C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using namespace std;</w:t>
      </w:r>
    </w:p>
    <w:p w14:paraId="295C0934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int main() {</w:t>
      </w:r>
    </w:p>
    <w:p w14:paraId="1FE0B68C" w14:textId="090310F2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int tanggal, bulan;</w:t>
      </w:r>
    </w:p>
    <w:p w14:paraId="0AC7D0AF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---- Menentukan zodiak berdasarkan tanggal lahir ----" &lt;&lt; endl;</w:t>
      </w:r>
    </w:p>
    <w:p w14:paraId="6CAD780E" w14:textId="55ADDAB8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Masukkan tanggal lahir dalam angka (tanggal bulan): ";</w:t>
      </w:r>
    </w:p>
    <w:p w14:paraId="16D98677" w14:textId="09ACB7A3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in &gt;&gt; tanggal &gt;&gt; bulan;</w:t>
      </w:r>
    </w:p>
    <w:p w14:paraId="320830F0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Tanggal: " &lt;&lt; tanggal &lt;&lt; endl;</w:t>
      </w:r>
    </w:p>
    <w:p w14:paraId="7F4A3961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Bulan: " &lt;&lt; bulan &lt;&lt; endl;</w:t>
      </w:r>
    </w:p>
    <w:p w14:paraId="504E9586" w14:textId="420DA62E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Zodiak: ";</w:t>
      </w:r>
    </w:p>
    <w:p w14:paraId="71CB040D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// Aries</w:t>
      </w:r>
      <w:r w:rsidRPr="007372E3">
        <w:rPr>
          <w:rFonts w:ascii="Times New Roman" w:hAnsi="Times New Roman" w:cs="Times New Roman"/>
          <w:sz w:val="24"/>
          <w:szCs w:val="24"/>
        </w:rPr>
        <w:tab/>
        <w:t xml:space="preserve">21 Maret s/d 19 April    </w:t>
      </w:r>
    </w:p>
    <w:p w14:paraId="146766C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if ((bulan == 3 &amp;&amp; tanggal &gt;= 21 &amp;&amp; tanggal &lt;= 31)  || </w:t>
      </w:r>
    </w:p>
    <w:p w14:paraId="5DDEA41A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(bulan == 4 &amp;&amp; tanggal &gt;= 1  &amp;&amp; tanggal &lt;= 19)) {</w:t>
      </w:r>
    </w:p>
    <w:p w14:paraId="414A620C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Aries" &lt;&lt; endl;</w:t>
      </w:r>
    </w:p>
    <w:p w14:paraId="5DA02FB6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55352A6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Taurus</w:t>
      </w:r>
      <w:r w:rsidRPr="007372E3">
        <w:rPr>
          <w:rFonts w:ascii="Times New Roman" w:hAnsi="Times New Roman" w:cs="Times New Roman"/>
          <w:sz w:val="24"/>
          <w:szCs w:val="24"/>
        </w:rPr>
        <w:tab/>
        <w:t>20 April s/d 20 Mei</w:t>
      </w:r>
    </w:p>
    <w:p w14:paraId="48969BF9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4 &amp;&amp; tanggal &gt;= 20 &amp;&amp; tanggal &lt;= 30)  || </w:t>
      </w:r>
    </w:p>
    <w:p w14:paraId="54EA67FD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(bulan == 5 &amp;&amp; tanggal &gt;= 1  &amp;&amp; tanggal &lt;= 20)) {</w:t>
      </w:r>
    </w:p>
    <w:p w14:paraId="3FA4282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Taurus" &lt;&lt; endl;</w:t>
      </w:r>
    </w:p>
    <w:p w14:paraId="17A558CE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D4C9B3F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Gemini</w:t>
      </w:r>
      <w:r w:rsidRPr="007372E3">
        <w:rPr>
          <w:rFonts w:ascii="Times New Roman" w:hAnsi="Times New Roman" w:cs="Times New Roman"/>
          <w:sz w:val="24"/>
          <w:szCs w:val="24"/>
        </w:rPr>
        <w:tab/>
        <w:t xml:space="preserve">21 Mei s/d 20 Juni </w:t>
      </w:r>
    </w:p>
    <w:p w14:paraId="3EEC9382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5 &amp;&amp; tanggal &gt;= 21 &amp;&amp; tanggal &lt;= 31)  || </w:t>
      </w:r>
    </w:p>
    <w:p w14:paraId="14E3B0FB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lastRenderedPageBreak/>
        <w:t xml:space="preserve">             (bulan == 6 &amp;&amp; tanggal &gt;= 1  &amp;&amp; tanggal &lt;= 20)) {</w:t>
      </w:r>
    </w:p>
    <w:p w14:paraId="7E093CFC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Gemini" &lt;&lt; endl;</w:t>
      </w:r>
    </w:p>
    <w:p w14:paraId="43758B6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F71D200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Cancer</w:t>
      </w:r>
      <w:r w:rsidRPr="007372E3">
        <w:rPr>
          <w:rFonts w:ascii="Times New Roman" w:hAnsi="Times New Roman" w:cs="Times New Roman"/>
          <w:sz w:val="24"/>
          <w:szCs w:val="24"/>
        </w:rPr>
        <w:tab/>
        <w:t>21 Juni s/d 22 Juli</w:t>
      </w:r>
    </w:p>
    <w:p w14:paraId="1C920CD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6 &amp;&amp; tanggal &gt;= 21 &amp;&amp; tanggal &lt;= 30)  || </w:t>
      </w:r>
    </w:p>
    <w:p w14:paraId="2A03487B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(bulan == 7 &amp;&amp; tanggal &gt;= 1  &amp;&amp; tanggal &lt;= 22)) {</w:t>
      </w:r>
    </w:p>
    <w:p w14:paraId="5B006F3F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Cancer" &lt;&lt; endl;</w:t>
      </w:r>
    </w:p>
    <w:p w14:paraId="3AB8B88D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B8CCBF1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Leo</w:t>
      </w:r>
      <w:r w:rsidRPr="007372E3">
        <w:rPr>
          <w:rFonts w:ascii="Times New Roman" w:hAnsi="Times New Roman" w:cs="Times New Roman"/>
          <w:sz w:val="24"/>
          <w:szCs w:val="24"/>
        </w:rPr>
        <w:tab/>
        <w:t>23 Juli s/d 22 Agustus</w:t>
      </w:r>
    </w:p>
    <w:p w14:paraId="4378CAC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7 &amp;&amp; tanggal &gt;= 23 &amp;&amp; tanggal &lt;= 31)   || </w:t>
      </w:r>
    </w:p>
    <w:p w14:paraId="0C07C8D4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(bulan == 8 &amp;&amp; tanggal &gt;= 1  &amp;&amp; tanggal &lt;= 22)) {</w:t>
      </w:r>
    </w:p>
    <w:p w14:paraId="21B017A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Leo" &lt;&lt; endl;</w:t>
      </w:r>
    </w:p>
    <w:p w14:paraId="30A846B5" w14:textId="20AD14DF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2AD5636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Virgo</w:t>
      </w:r>
      <w:r w:rsidRPr="007372E3">
        <w:rPr>
          <w:rFonts w:ascii="Times New Roman" w:hAnsi="Times New Roman" w:cs="Times New Roman"/>
          <w:sz w:val="24"/>
          <w:szCs w:val="24"/>
        </w:rPr>
        <w:tab/>
        <w:t>23 Agustus s/d 22 September</w:t>
      </w:r>
    </w:p>
    <w:p w14:paraId="0ED121E6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8 &amp;&amp; tanggal &gt;= 23 &amp;&amp; tanggal &lt;= 31)  || </w:t>
      </w:r>
    </w:p>
    <w:p w14:paraId="080E2496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(bulan == 9 &amp;&amp; tanggal &gt;= 1  &amp;&amp; tanggal &lt;= 22)) {</w:t>
      </w:r>
    </w:p>
    <w:p w14:paraId="219E528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Virgo" &lt;&lt; endl;</w:t>
      </w:r>
    </w:p>
    <w:p w14:paraId="549BDA6E" w14:textId="2B06608A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A178241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Libra</w:t>
      </w:r>
      <w:r w:rsidRPr="007372E3">
        <w:rPr>
          <w:rFonts w:ascii="Times New Roman" w:hAnsi="Times New Roman" w:cs="Times New Roman"/>
          <w:sz w:val="24"/>
          <w:szCs w:val="24"/>
        </w:rPr>
        <w:tab/>
        <w:t>23 September s/d 22 Oktober</w:t>
      </w:r>
    </w:p>
    <w:p w14:paraId="72ECDEB6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9  &amp;&amp; tanggal &gt;= 23 &amp;&amp; tanggal &lt;= 30)  || </w:t>
      </w:r>
    </w:p>
    <w:p w14:paraId="0428E9ED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(bulan == 10 &amp;&amp; tanggal &gt;= 1  &amp;&amp; tanggal &lt;= 22)) {</w:t>
      </w:r>
    </w:p>
    <w:p w14:paraId="30A2DBAD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Libra" &lt;&lt; endl;</w:t>
      </w:r>
    </w:p>
    <w:p w14:paraId="07EC4C9C" w14:textId="2EB26A72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F43A01E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lastRenderedPageBreak/>
        <w:t xml:space="preserve">    // Scorpio</w:t>
      </w:r>
      <w:r w:rsidRPr="007372E3">
        <w:rPr>
          <w:rFonts w:ascii="Times New Roman" w:hAnsi="Times New Roman" w:cs="Times New Roman"/>
          <w:sz w:val="24"/>
          <w:szCs w:val="24"/>
        </w:rPr>
        <w:tab/>
        <w:t>23 Oktober s/d 21 November</w:t>
      </w:r>
    </w:p>
    <w:p w14:paraId="30624F2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10 &amp;&amp; tanggal &gt;= 23 &amp;&amp; tanggal &lt;= 31)  || </w:t>
      </w:r>
    </w:p>
    <w:p w14:paraId="4683641C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(bulan == 11 &amp;&amp; tanggal &gt;= 1  &amp;&amp; tanggal &lt;= 21)) {</w:t>
      </w:r>
    </w:p>
    <w:p w14:paraId="39A450F3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Scorpio" &lt;&lt; endl;</w:t>
      </w:r>
    </w:p>
    <w:p w14:paraId="0EBA0236" w14:textId="0DAA68DD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0F37AE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Sagitarius</w:t>
      </w:r>
      <w:r w:rsidRPr="007372E3">
        <w:rPr>
          <w:rFonts w:ascii="Times New Roman" w:hAnsi="Times New Roman" w:cs="Times New Roman"/>
          <w:sz w:val="24"/>
          <w:szCs w:val="24"/>
        </w:rPr>
        <w:tab/>
        <w:t>22 November s/d 21 Desember</w:t>
      </w:r>
    </w:p>
    <w:p w14:paraId="67BECCFA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11 &amp;&amp; tanggal &gt;= 22 &amp;&amp; tanggal &lt;= 30)  || </w:t>
      </w:r>
    </w:p>
    <w:p w14:paraId="1DCA839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(bulan == 12 &amp;&amp; tanggal &gt;= 1  &amp;&amp; tanggal &lt;= 21)) {</w:t>
      </w:r>
    </w:p>
    <w:p w14:paraId="7D26F97D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Sagitarius" &lt;&lt; endl;</w:t>
      </w:r>
    </w:p>
    <w:p w14:paraId="7C884105" w14:textId="7DC344A8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233527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Capricorn</w:t>
      </w:r>
      <w:r w:rsidRPr="007372E3">
        <w:rPr>
          <w:rFonts w:ascii="Times New Roman" w:hAnsi="Times New Roman" w:cs="Times New Roman"/>
          <w:sz w:val="24"/>
          <w:szCs w:val="24"/>
        </w:rPr>
        <w:tab/>
        <w:t>22 Desember s/d 19 Januari</w:t>
      </w:r>
    </w:p>
    <w:p w14:paraId="55EF0CDF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12 &amp;&amp; tanggal &gt;= 22 &amp;&amp; tanggal &lt;= 31) || </w:t>
      </w:r>
    </w:p>
    <w:p w14:paraId="4ECDB3F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(bulan == 1 &amp;&amp; tanggal &gt;= 1  &amp;&amp; tanggal &lt;= 19)) {</w:t>
      </w:r>
    </w:p>
    <w:p w14:paraId="447D9BE4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Capricorn" &lt;&lt; endl;</w:t>
      </w:r>
    </w:p>
    <w:p w14:paraId="1A8D9391" w14:textId="472DD64B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462DDC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Aquarius</w:t>
      </w:r>
      <w:r w:rsidRPr="007372E3">
        <w:rPr>
          <w:rFonts w:ascii="Times New Roman" w:hAnsi="Times New Roman" w:cs="Times New Roman"/>
          <w:sz w:val="24"/>
          <w:szCs w:val="24"/>
        </w:rPr>
        <w:tab/>
        <w:t>20 Januari s/d 18 Februari</w:t>
      </w:r>
    </w:p>
    <w:p w14:paraId="1FE29BF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1 &amp;&amp; tanggal &gt;= 20 &amp;&amp; tanggal &lt;= 31)  || </w:t>
      </w:r>
    </w:p>
    <w:p w14:paraId="538644EC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(bulan == 2 &amp;&amp; tanggal &gt;= 1  &amp;&amp; tanggal &lt;= 18)) {</w:t>
      </w:r>
    </w:p>
    <w:p w14:paraId="610EE4AE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   cout &lt;&lt; "Aquarius" &lt;&lt; endl;</w:t>
      </w:r>
    </w:p>
    <w:p w14:paraId="0ED5FC5B" w14:textId="4482DF6D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23EDAD1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// Pisces</w:t>
      </w:r>
      <w:r w:rsidRPr="007372E3">
        <w:rPr>
          <w:rFonts w:ascii="Times New Roman" w:hAnsi="Times New Roman" w:cs="Times New Roman"/>
          <w:sz w:val="24"/>
          <w:szCs w:val="24"/>
        </w:rPr>
        <w:tab/>
        <w:t>19 Februari s/d 20 Maret</w:t>
      </w:r>
    </w:p>
    <w:p w14:paraId="005D60C4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(bulan == 2 &amp;&amp; tanggal &gt;= 19 &amp;&amp; tanggal &lt;= 29)  || </w:t>
      </w:r>
    </w:p>
    <w:p w14:paraId="1955F4B4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     (bulan == 3 &amp;&amp; tanggal &gt;= 1  &amp;&amp; tanggal &lt;= 20)) {</w:t>
      </w:r>
    </w:p>
    <w:p w14:paraId="11996B6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lastRenderedPageBreak/>
        <w:t xml:space="preserve">                cout &lt;&lt; "Pisces" &lt;&lt; endl;</w:t>
      </w:r>
    </w:p>
    <w:p w14:paraId="45B9C6E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3108DAE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{</w:t>
      </w:r>
    </w:p>
    <w:p w14:paraId="2D17F84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tidak ditemukan" &lt;&lt; endl;</w:t>
      </w:r>
    </w:p>
    <w:p w14:paraId="048661E5" w14:textId="6BC22CD1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509904B" w14:textId="133E2E10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endl;</w:t>
      </w:r>
    </w:p>
    <w:p w14:paraId="2AF1397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3501CDF4" w14:textId="3F51DD5A" w:rsid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}</w:t>
      </w:r>
    </w:p>
    <w:p w14:paraId="42A59CE9" w14:textId="77777777" w:rsidR="007372E3" w:rsidRDefault="007372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3FC1D1D" w14:textId="77777777" w:rsid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D48AB8" w14:textId="34D5171A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) </w:t>
      </w:r>
      <w:r w:rsidRPr="007372E3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0778230B" w14:textId="6DE4170F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using namespace std;</w:t>
      </w:r>
    </w:p>
    <w:p w14:paraId="26E515A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int main() {</w:t>
      </w:r>
    </w:p>
    <w:p w14:paraId="5D195B55" w14:textId="625599C0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int bulan;</w:t>
      </w:r>
    </w:p>
    <w:p w14:paraId="30D1B3F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---- Menentukan jumlah hari dalam suatu bulan ----" &lt;&lt; endl;</w:t>
      </w:r>
    </w:p>
    <w:p w14:paraId="06531993" w14:textId="08F84BF8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Masukkan bulan dalam angka (1-12): ";</w:t>
      </w:r>
    </w:p>
    <w:p w14:paraId="138C59E6" w14:textId="38872E2E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in &gt;&gt; bulan;</w:t>
      </w:r>
    </w:p>
    <w:p w14:paraId="0A61927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switch(bulan) {</w:t>
      </w:r>
    </w:p>
    <w:p w14:paraId="5C3CA4C3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1: cout &lt;&lt; "Bulan " &lt;&lt; bulan &lt;&lt; ": 31 hari" &lt;&lt; endl; break;</w:t>
      </w:r>
    </w:p>
    <w:p w14:paraId="1D89BC43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2: cout &lt;&lt; "Bulan " &lt;&lt; bulan &lt;&lt; ": 28/29 hari" &lt;&lt; endl; break;</w:t>
      </w:r>
    </w:p>
    <w:p w14:paraId="48080DA3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3: cout &lt;&lt; "Bulan " &lt;&lt; bulan &lt;&lt; ": 31 hari" &lt;&lt; endl; break;</w:t>
      </w:r>
    </w:p>
    <w:p w14:paraId="78000200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4: cout &lt;&lt; "Bulan " &lt;&lt; bulan &lt;&lt; ": 30 hari" &lt;&lt; endl; break;</w:t>
      </w:r>
    </w:p>
    <w:p w14:paraId="3359A76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5: cout &lt;&lt; "Bulan " &lt;&lt; bulan &lt;&lt; ": 31 hari" &lt;&lt; endl; break;</w:t>
      </w:r>
    </w:p>
    <w:p w14:paraId="1177AF07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6: cout &lt;&lt; "Bulan " &lt;&lt; bulan &lt;&lt; ": 30 hari" &lt;&lt; endl; break;</w:t>
      </w:r>
    </w:p>
    <w:p w14:paraId="3782512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7: cout &lt;&lt; "Bulan " &lt;&lt; bulan &lt;&lt; ": 31 hari" &lt;&lt; endl; break;</w:t>
      </w:r>
    </w:p>
    <w:p w14:paraId="1D6FDBB9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8: cout &lt;&lt; "Bulan " &lt;&lt; bulan &lt;&lt; ": 31 hari" &lt;&lt; endl; break;</w:t>
      </w:r>
    </w:p>
    <w:p w14:paraId="674D158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9: cout &lt;&lt; "Bulan " &lt;&lt; bulan &lt;&lt; ": 30 hari" &lt;&lt; endl; break;</w:t>
      </w:r>
    </w:p>
    <w:p w14:paraId="133FEDA2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10: cout &lt;&lt; "Bulan " &lt;&lt; bulan &lt;&lt; ": 31 hari" &lt;&lt; endl; break;</w:t>
      </w:r>
    </w:p>
    <w:p w14:paraId="168C108F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11: cout &lt;&lt; "Bulan " &lt;&lt; bulan &lt;&lt; ": 30 hari" &lt;&lt; endl; break;</w:t>
      </w:r>
    </w:p>
    <w:p w14:paraId="1663F3FA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ase 12: cout &lt;&lt; "Bulan " &lt;&lt; bulan &lt;&lt; ": 31 hari" &lt;&lt; endl; break;</w:t>
      </w:r>
    </w:p>
    <w:p w14:paraId="13936FE0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default: cout &lt;&lt; "Bulan " &lt;&lt; bulan &lt;&lt; ": tidak ditemukan" &lt;&lt; endl; break;</w:t>
      </w:r>
    </w:p>
    <w:p w14:paraId="63B7C19F" w14:textId="5E880B2E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FD965BB" w14:textId="2421D6CE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lastRenderedPageBreak/>
        <w:t xml:space="preserve">    cout &lt;&lt; endl;</w:t>
      </w:r>
    </w:p>
    <w:p w14:paraId="3220B125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1CFF4D3D" w14:textId="1616D4A2" w:rsid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}</w:t>
      </w:r>
    </w:p>
    <w:p w14:paraId="04E80E84" w14:textId="77777777" w:rsidR="007372E3" w:rsidRDefault="007372E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BD644B5" w14:textId="55819241" w:rsid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22AFD6" w14:textId="4658C12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4) </w:t>
      </w:r>
      <w:r w:rsidRPr="007372E3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07E3B0D5" w14:textId="55F6DC6B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using namespace std;</w:t>
      </w:r>
    </w:p>
    <w:p w14:paraId="45038F01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int main() {</w:t>
      </w:r>
    </w:p>
    <w:p w14:paraId="5F09399A" w14:textId="7A72DA3F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long double bil;</w:t>
      </w:r>
    </w:p>
    <w:p w14:paraId="7FF3BE4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---- Menentukan jenis bilangan ----" &lt;&lt; endl;</w:t>
      </w:r>
    </w:p>
    <w:p w14:paraId="23368FA4" w14:textId="232B99E0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"Masukkan angka: ";</w:t>
      </w:r>
    </w:p>
    <w:p w14:paraId="21363E1C" w14:textId="6006AFCE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in &gt;&gt; bil;</w:t>
      </w:r>
    </w:p>
    <w:p w14:paraId="56B16DCD" w14:textId="7B93527D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int n = (int) bil;</w:t>
      </w:r>
    </w:p>
    <w:p w14:paraId="6FCE227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if (bil == n) {</w:t>
      </w:r>
    </w:p>
    <w:p w14:paraId="520D3CFE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Bilangan bulat" &lt;&lt; endl;</w:t>
      </w:r>
    </w:p>
    <w:p w14:paraId="60E9CF96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4CD9C3D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if (bil != n){</w:t>
      </w:r>
    </w:p>
    <w:p w14:paraId="5EEF9578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Bukan bilangan bulat" &lt;&lt; endl;</w:t>
      </w:r>
    </w:p>
    <w:p w14:paraId="2845F71C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F25B0D6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else {</w:t>
      </w:r>
    </w:p>
    <w:p w14:paraId="03FDB60C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    cout &lt;&lt; "Bilangan tidak dapat dikenali" &lt;&lt; endl;</w:t>
      </w:r>
    </w:p>
    <w:p w14:paraId="50A0BAA4" w14:textId="5DD091C0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2480A7A" w14:textId="257454D5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cout &lt;&lt; endl;</w:t>
      </w:r>
    </w:p>
    <w:p w14:paraId="60C6B9D1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66D49935" w14:textId="727338DB" w:rsidR="00E6127F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72E3">
        <w:rPr>
          <w:rFonts w:ascii="Times New Roman" w:hAnsi="Times New Roman" w:cs="Times New Roman"/>
          <w:sz w:val="24"/>
          <w:szCs w:val="24"/>
        </w:rPr>
        <w:t>}</w:t>
      </w:r>
    </w:p>
    <w:p w14:paraId="495918AD" w14:textId="77777777" w:rsidR="00E6127F" w:rsidRDefault="00E612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EE641B2" w14:textId="7A148D12" w:rsid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74DEC8" w14:textId="47C37CC0" w:rsidR="00E6127F" w:rsidRDefault="00E6127F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creenshot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95B5A1" wp14:editId="459069CF">
            <wp:extent cx="5724525" cy="3218473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EFC46E" wp14:editId="154FA560">
            <wp:extent cx="5724525" cy="32194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5043AD6" wp14:editId="3B658BD2">
            <wp:extent cx="5724525" cy="3219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8C9C15" wp14:editId="3228F6C0">
            <wp:extent cx="5724525" cy="32194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7DEBB" w14:textId="77777777" w:rsidR="007372E3" w:rsidRPr="007372E3" w:rsidRDefault="007372E3" w:rsidP="007372E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372E3" w:rsidRPr="007372E3" w:rsidSect="00F7585E">
      <w:headerReference w:type="default" r:id="rId10"/>
      <w:footerReference w:type="default" r:id="rId11"/>
      <w:pgSz w:w="11906" w:h="16838"/>
      <w:pgMar w:top="1440" w:right="1440" w:bottom="1440" w:left="1440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C32A9" w14:textId="77777777" w:rsidR="00B26EA5" w:rsidRDefault="00B26EA5" w:rsidP="00F7585E">
      <w:pPr>
        <w:spacing w:after="0" w:line="240" w:lineRule="auto"/>
      </w:pPr>
      <w:r>
        <w:separator/>
      </w:r>
    </w:p>
  </w:endnote>
  <w:endnote w:type="continuationSeparator" w:id="0">
    <w:p w14:paraId="746450CF" w14:textId="77777777" w:rsidR="00B26EA5" w:rsidRDefault="00B26EA5" w:rsidP="00F75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439AF" w14:textId="77777777" w:rsidR="00F7585E" w:rsidRPr="00F7585E" w:rsidRDefault="00F7585E" w:rsidP="00F7585E">
    <w:pPr>
      <w:pStyle w:val="Footer"/>
      <w:spacing w:line="360" w:lineRule="auto"/>
      <w:jc w:val="right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fldChar w:fldCharType="begin"/>
    </w:r>
    <w:r w:rsidRPr="00F7585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7585E">
      <w:rPr>
        <w:rFonts w:ascii="Times New Roman" w:hAnsi="Times New Roman" w:cs="Times New Roman"/>
        <w:sz w:val="24"/>
        <w:szCs w:val="24"/>
      </w:rPr>
      <w:fldChar w:fldCharType="separate"/>
    </w:r>
    <w:r w:rsidRPr="00F7585E">
      <w:rPr>
        <w:rFonts w:ascii="Times New Roman" w:hAnsi="Times New Roman" w:cs="Times New Roman"/>
        <w:noProof/>
        <w:sz w:val="24"/>
        <w:szCs w:val="24"/>
      </w:rPr>
      <w:t>2</w:t>
    </w:r>
    <w:r w:rsidRPr="00F7585E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1BB2AD0A" w14:textId="77777777" w:rsidR="00F7585E" w:rsidRPr="00F7585E" w:rsidRDefault="00F7585E" w:rsidP="00F7585E">
    <w:pPr>
      <w:pStyle w:val="Footer"/>
      <w:spacing w:line="360" w:lineRule="auto"/>
      <w:rPr>
        <w:rFonts w:ascii="Times New Roman" w:hAnsi="Times New Roman" w:cs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B9F5E" w14:textId="77777777" w:rsidR="00B26EA5" w:rsidRDefault="00B26EA5" w:rsidP="00F7585E">
      <w:pPr>
        <w:spacing w:after="0" w:line="240" w:lineRule="auto"/>
      </w:pPr>
      <w:r>
        <w:separator/>
      </w:r>
    </w:p>
  </w:footnote>
  <w:footnote w:type="continuationSeparator" w:id="0">
    <w:p w14:paraId="30E7500B" w14:textId="77777777" w:rsidR="00B26EA5" w:rsidRDefault="00B26EA5" w:rsidP="00F758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1AB00" w14:textId="4226BC6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ama</w:t>
    </w:r>
    <w:r>
      <w:rPr>
        <w:rFonts w:ascii="Times New Roman" w:hAnsi="Times New Roman" w:cs="Times New Roman"/>
        <w:sz w:val="24"/>
        <w:szCs w:val="24"/>
      </w:rPr>
      <w:tab/>
      <w:t>: Andyan Yogawardhana</w:t>
    </w:r>
  </w:p>
  <w:p w14:paraId="04DFF20E" w14:textId="0BDB5BC0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IM</w:t>
    </w:r>
    <w:r>
      <w:rPr>
        <w:rFonts w:ascii="Times New Roman" w:hAnsi="Times New Roman" w:cs="Times New Roman"/>
        <w:sz w:val="24"/>
        <w:szCs w:val="24"/>
      </w:rPr>
      <w:tab/>
      <w:t>: 21/482180/PA/21030</w:t>
    </w:r>
  </w:p>
  <w:p w14:paraId="3C99E88D" w14:textId="764E900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Kelas</w:t>
    </w:r>
    <w:r>
      <w:rPr>
        <w:rFonts w:ascii="Times New Roman" w:hAnsi="Times New Roman" w:cs="Times New Roman"/>
        <w:sz w:val="24"/>
        <w:szCs w:val="24"/>
      </w:rPr>
      <w:tab/>
      <w:t xml:space="preserve">: KOMA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S2MDM1NbQ0NzBS0lEKTi0uzszPAykwrAUArus7kSwAAAA="/>
  </w:docVars>
  <w:rsids>
    <w:rsidRoot w:val="00F7585E"/>
    <w:rsid w:val="00267D4E"/>
    <w:rsid w:val="006D2264"/>
    <w:rsid w:val="007372E3"/>
    <w:rsid w:val="009B506D"/>
    <w:rsid w:val="00B26EA5"/>
    <w:rsid w:val="00B954BD"/>
    <w:rsid w:val="00CA6A52"/>
    <w:rsid w:val="00D71337"/>
    <w:rsid w:val="00E6127F"/>
    <w:rsid w:val="00E857E6"/>
    <w:rsid w:val="00F75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E5724"/>
  <w15:chartTrackingRefBased/>
  <w15:docId w15:val="{C35B159C-23D0-46AC-90FA-7E86FF648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85E"/>
  </w:style>
  <w:style w:type="paragraph" w:styleId="Footer">
    <w:name w:val="footer"/>
    <w:basedOn w:val="Normal"/>
    <w:link w:val="Foot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2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3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9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2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0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903</Words>
  <Characters>5150</Characters>
  <Application>Microsoft Office Word</Application>
  <DocSecurity>0</DocSecurity>
  <Lines>42</Lines>
  <Paragraphs>12</Paragraphs>
  <ScaleCrop>false</ScaleCrop>
  <Company/>
  <LinksUpToDate>false</LinksUpToDate>
  <CharactersWithSpaces>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Andyan Yoga</cp:lastModifiedBy>
  <cp:revision>5</cp:revision>
  <cp:lastPrinted>2021-09-07T07:30:00Z</cp:lastPrinted>
  <dcterms:created xsi:type="dcterms:W3CDTF">2021-09-09T05:31:00Z</dcterms:created>
  <dcterms:modified xsi:type="dcterms:W3CDTF">2021-09-09T08:57:00Z</dcterms:modified>
</cp:coreProperties>
</file>